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BAB42B" w14:textId="05346D32" w:rsidR="00984138" w:rsidRPr="00435111" w:rsidRDefault="001F741D" w:rsidP="00BD0000">
      <w:pPr>
        <w:jc w:val="right"/>
        <w:rPr>
          <w:rFonts w:ascii="Calibri" w:hAnsi="Calibri" w:cs="Calibri"/>
        </w:rPr>
      </w:pPr>
      <w:bookmarkStart w:id="0" w:name="_Hlk522792911"/>
      <w:r w:rsidRPr="00435111">
        <w:rPr>
          <w:rFonts w:ascii="Calibri" w:hAnsi="Calibri" w:cs="Calibri"/>
          <w:noProof/>
        </w:rPr>
        <w:drawing>
          <wp:anchor distT="0" distB="0" distL="114300" distR="114300" simplePos="0" relativeHeight="251661312" behindDoc="0" locked="0" layoutInCell="1" allowOverlap="1" wp14:anchorId="58E56D5F" wp14:editId="21B0E69D">
            <wp:simplePos x="0" y="0"/>
            <wp:positionH relativeFrom="column">
              <wp:posOffset>-114300</wp:posOffset>
            </wp:positionH>
            <wp:positionV relativeFrom="paragraph">
              <wp:posOffset>-99695</wp:posOffset>
            </wp:positionV>
            <wp:extent cx="1924050" cy="748036"/>
            <wp:effectExtent l="0" t="0" r="0" b="0"/>
            <wp:wrapNone/>
            <wp:docPr id="735526276" name="Picture 2" descr="A black and blue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5526276" name="Picture 2" descr="A black and blue logo&#10;&#10;AI-generated content may be incorrec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4050" cy="7480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0000" w:rsidRPr="00435111">
        <w:rPr>
          <w:rFonts w:ascii="Calibri" w:hAnsi="Calibri" w:cs="Calibri"/>
        </w:rPr>
        <w:t xml:space="preserve">Pierpont </w:t>
      </w:r>
      <w:r w:rsidR="00635F9D" w:rsidRPr="00435111">
        <w:rPr>
          <w:rFonts w:ascii="Calibri" w:hAnsi="Calibri" w:cs="Calibri"/>
        </w:rPr>
        <w:t>Community &amp; Technical College</w:t>
      </w:r>
    </w:p>
    <w:p w14:paraId="0F9B3E13" w14:textId="5ABDD4EE" w:rsidR="00096314" w:rsidRPr="00435111" w:rsidRDefault="005D521E" w:rsidP="00BD0000">
      <w:pPr>
        <w:jc w:val="right"/>
        <w:rPr>
          <w:rFonts w:ascii="Calibri" w:hAnsi="Calibri" w:cs="Calibri"/>
        </w:rPr>
      </w:pPr>
      <w:r w:rsidRPr="00435111">
        <w:rPr>
          <w:rFonts w:ascii="Calibri" w:hAnsi="Calibri" w:cs="Calibri"/>
        </w:rPr>
        <w:t>500 Galliher Drive</w:t>
      </w:r>
    </w:p>
    <w:p w14:paraId="51A9185F" w14:textId="4F33AB4D" w:rsidR="00BD0000" w:rsidRPr="00435111" w:rsidRDefault="00BD0000" w:rsidP="00BD0000">
      <w:pPr>
        <w:jc w:val="right"/>
        <w:rPr>
          <w:rFonts w:ascii="Calibri" w:hAnsi="Calibri" w:cs="Calibri"/>
        </w:rPr>
      </w:pPr>
      <w:r w:rsidRPr="00435111">
        <w:rPr>
          <w:rFonts w:ascii="Calibri" w:hAnsi="Calibri" w:cs="Calibri"/>
        </w:rPr>
        <w:t>Fairmont, WV 26554</w:t>
      </w:r>
    </w:p>
    <w:p w14:paraId="42811EE6" w14:textId="033D35FB" w:rsidR="00A03415" w:rsidRPr="00435111" w:rsidRDefault="00BD0000" w:rsidP="00A03415">
      <w:pPr>
        <w:jc w:val="right"/>
        <w:rPr>
          <w:rFonts w:ascii="Calibri" w:hAnsi="Calibri" w:cs="Calibri"/>
        </w:rPr>
      </w:pPr>
      <w:r w:rsidRPr="00435111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55366D9" wp14:editId="1B9C0E94">
                <wp:simplePos x="0" y="0"/>
                <wp:positionH relativeFrom="column">
                  <wp:posOffset>-85725</wp:posOffset>
                </wp:positionH>
                <wp:positionV relativeFrom="paragraph">
                  <wp:posOffset>133350</wp:posOffset>
                </wp:positionV>
                <wp:extent cx="6048375" cy="45719"/>
                <wp:effectExtent l="0" t="0" r="0" b="571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48375" cy="45719"/>
                        </a:xfrm>
                        <a:prstGeom prst="rect">
                          <a:avLst/>
                        </a:prstGeom>
                        <a:solidFill>
                          <a:srgbClr val="5BB2E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6A516F" id="Rectangle 2" o:spid="_x0000_s1026" style="position:absolute;margin-left:-6.75pt;margin-top:10.5pt;width:476.25pt;height:3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" fillcolor="#5bb2e4" stroked="f" strokeweight="2pt"/>
            </w:pict>
          </mc:Fallback>
        </mc:AlternateContent>
      </w:r>
      <w:bookmarkEnd w:id="0"/>
    </w:p>
    <w:p w14:paraId="6955CA26" w14:textId="51BAC56B" w:rsidR="00F9014D" w:rsidRPr="00435111" w:rsidRDefault="00A03415" w:rsidP="007614C3">
      <w:pPr>
        <w:pStyle w:val="NormalWeb"/>
        <w:jc w:val="right"/>
        <w:rPr>
          <w:rFonts w:ascii="Calibri" w:hAnsi="Calibri" w:cs="Calibri"/>
          <w:color w:val="434343"/>
        </w:rPr>
      </w:pPr>
      <w:r w:rsidRPr="00435111">
        <w:rPr>
          <w:rFonts w:ascii="Calibri" w:hAnsi="Calibri" w:cs="Calibri"/>
          <w:color w:val="434343"/>
        </w:rPr>
        <w:br/>
      </w:r>
      <w:r w:rsidRPr="00435111">
        <w:rPr>
          <w:rFonts w:ascii="Calibri" w:hAnsi="Calibri" w:cs="Calibri"/>
          <w:color w:val="434343"/>
        </w:rPr>
        <w:br/>
      </w:r>
    </w:p>
    <w:p w14:paraId="343C2030" w14:textId="4F693CFB" w:rsidR="00F9014D" w:rsidRPr="00435111" w:rsidRDefault="00F9014D" w:rsidP="00F9014D">
      <w:pPr>
        <w:rPr>
          <w:rFonts w:ascii="Calibri" w:hAnsi="Calibri" w:cs="Calibri"/>
          <w:sz w:val="22"/>
          <w:szCs w:val="22"/>
        </w:rPr>
      </w:pPr>
    </w:p>
    <w:sectPr w:rsidR="00F9014D" w:rsidRPr="00435111" w:rsidSect="00CA53A4">
      <w:footerReference w:type="default" r:id="rId12"/>
      <w:pgSz w:w="12240" w:h="15840"/>
      <w:pgMar w:top="720" w:right="1440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3684FA" w14:textId="77777777" w:rsidR="00B347FA" w:rsidRDefault="00B347FA" w:rsidP="000B0739">
      <w:r>
        <w:separator/>
      </w:r>
    </w:p>
  </w:endnote>
  <w:endnote w:type="continuationSeparator" w:id="0">
    <w:p w14:paraId="63EBD9FC" w14:textId="77777777" w:rsidR="00B347FA" w:rsidRDefault="00B347FA" w:rsidP="000B07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 Slab">
    <w:panose1 w:val="00000000000000000000"/>
    <w:charset w:val="00"/>
    <w:family w:val="auto"/>
    <w:pitch w:val="variable"/>
    <w:sig w:usb0="E00002FF" w:usb1="5000205B" w:usb2="00000020" w:usb3="00000000" w:csb0="0000019F" w:csb1="00000000"/>
  </w:font>
  <w:font w:name="Roboto Slab Thin">
    <w:altName w:val="ROBOTO SLAB THIN"/>
    <w:panose1 w:val="00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386C45" w14:textId="7945DF3D" w:rsidR="000B0739" w:rsidRPr="00FC706C" w:rsidRDefault="00B64210" w:rsidP="000B0739">
    <w:pPr>
      <w:pStyle w:val="Footer"/>
      <w:jc w:val="center"/>
      <w:rPr>
        <w:rFonts w:ascii="Roboto Slab" w:hAnsi="Roboto Slab"/>
        <w:b/>
        <w:bCs/>
        <w:color w:val="5BB2E4"/>
        <w:sz w:val="22"/>
        <w:szCs w:val="22"/>
      </w:rPr>
    </w:pPr>
    <w:r w:rsidRPr="00FC706C">
      <w:rPr>
        <w:rFonts w:ascii="Roboto Slab" w:hAnsi="Roboto Slab"/>
        <w:b/>
        <w:bCs/>
        <w:color w:val="5BB2E4"/>
        <w:sz w:val="22"/>
        <w:szCs w:val="22"/>
      </w:rPr>
      <w:t>Education that Works!</w:t>
    </w:r>
  </w:p>
  <w:p w14:paraId="7C9E833B" w14:textId="01EE5C36" w:rsidR="000B0739" w:rsidRPr="00FC706C" w:rsidRDefault="000B0739" w:rsidP="000B0739">
    <w:pPr>
      <w:pStyle w:val="Footer"/>
      <w:jc w:val="center"/>
      <w:rPr>
        <w:rFonts w:ascii="Roboto Slab Thin" w:hAnsi="Roboto Slab Thin"/>
        <w:sz w:val="16"/>
        <w:szCs w:val="16"/>
      </w:rPr>
    </w:pPr>
    <w:r w:rsidRPr="00FC706C">
      <w:rPr>
        <w:rFonts w:ascii="Roboto Slab Thin" w:hAnsi="Roboto Slab Thin"/>
        <w:sz w:val="16"/>
        <w:szCs w:val="16"/>
      </w:rPr>
      <w:t>Pierpont Community &amp; Technical College is an Equal Opportunity, Affirmative Action Institu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ACCB29" w14:textId="77777777" w:rsidR="00B347FA" w:rsidRDefault="00B347FA" w:rsidP="000B0739">
      <w:r>
        <w:separator/>
      </w:r>
    </w:p>
  </w:footnote>
  <w:footnote w:type="continuationSeparator" w:id="0">
    <w:p w14:paraId="7955EF8F" w14:textId="77777777" w:rsidR="00B347FA" w:rsidRDefault="00B347FA" w:rsidP="000B07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D51E13"/>
    <w:multiLevelType w:val="hybridMultilevel"/>
    <w:tmpl w:val="FF7AB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425C06"/>
    <w:multiLevelType w:val="hybridMultilevel"/>
    <w:tmpl w:val="56686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AF5300"/>
    <w:multiLevelType w:val="hybridMultilevel"/>
    <w:tmpl w:val="00CA96D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BE2FFD"/>
    <w:multiLevelType w:val="hybridMultilevel"/>
    <w:tmpl w:val="D3B66C1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9280380">
    <w:abstractNumId w:val="3"/>
  </w:num>
  <w:num w:numId="2" w16cid:durableId="1513450746">
    <w:abstractNumId w:val="2"/>
  </w:num>
  <w:num w:numId="3" w16cid:durableId="1510171226">
    <w:abstractNumId w:val="1"/>
  </w:num>
  <w:num w:numId="4" w16cid:durableId="20721912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0MTU0sTQ3NjEztzBV0lEKTi0uzszPAykwqgUAw7IvuCwAAAA="/>
  </w:docVars>
  <w:rsids>
    <w:rsidRoot w:val="00BD0000"/>
    <w:rsid w:val="0001495B"/>
    <w:rsid w:val="00015A54"/>
    <w:rsid w:val="000348D2"/>
    <w:rsid w:val="00044454"/>
    <w:rsid w:val="000520A7"/>
    <w:rsid w:val="00061C62"/>
    <w:rsid w:val="000656B4"/>
    <w:rsid w:val="00082C10"/>
    <w:rsid w:val="00082F13"/>
    <w:rsid w:val="00096314"/>
    <w:rsid w:val="000A2A58"/>
    <w:rsid w:val="000B0739"/>
    <w:rsid w:val="000B1B8C"/>
    <w:rsid w:val="000C366D"/>
    <w:rsid w:val="000D0033"/>
    <w:rsid w:val="000E29F1"/>
    <w:rsid w:val="000F0A69"/>
    <w:rsid w:val="000F2853"/>
    <w:rsid w:val="000F485C"/>
    <w:rsid w:val="00103BEC"/>
    <w:rsid w:val="001122A7"/>
    <w:rsid w:val="00130429"/>
    <w:rsid w:val="00131EAB"/>
    <w:rsid w:val="00136E2D"/>
    <w:rsid w:val="00137B4E"/>
    <w:rsid w:val="001442DF"/>
    <w:rsid w:val="00166F7E"/>
    <w:rsid w:val="001737B4"/>
    <w:rsid w:val="00176554"/>
    <w:rsid w:val="00177E6A"/>
    <w:rsid w:val="00182538"/>
    <w:rsid w:val="0018787B"/>
    <w:rsid w:val="001D77AD"/>
    <w:rsid w:val="001F6401"/>
    <w:rsid w:val="001F6998"/>
    <w:rsid w:val="001F741D"/>
    <w:rsid w:val="002179EC"/>
    <w:rsid w:val="00231D92"/>
    <w:rsid w:val="00244349"/>
    <w:rsid w:val="00254E65"/>
    <w:rsid w:val="00255995"/>
    <w:rsid w:val="00274ED2"/>
    <w:rsid w:val="00280340"/>
    <w:rsid w:val="00281768"/>
    <w:rsid w:val="0028381A"/>
    <w:rsid w:val="002A0CAC"/>
    <w:rsid w:val="002A10C0"/>
    <w:rsid w:val="002C49C6"/>
    <w:rsid w:val="002D6CBF"/>
    <w:rsid w:val="002E13C9"/>
    <w:rsid w:val="002E3312"/>
    <w:rsid w:val="00302FF8"/>
    <w:rsid w:val="0030422D"/>
    <w:rsid w:val="003062E4"/>
    <w:rsid w:val="00317C01"/>
    <w:rsid w:val="0032161F"/>
    <w:rsid w:val="00321C86"/>
    <w:rsid w:val="00321F48"/>
    <w:rsid w:val="00323474"/>
    <w:rsid w:val="003246F8"/>
    <w:rsid w:val="003331DF"/>
    <w:rsid w:val="00337AFC"/>
    <w:rsid w:val="00347198"/>
    <w:rsid w:val="00363C97"/>
    <w:rsid w:val="003641D7"/>
    <w:rsid w:val="0037329B"/>
    <w:rsid w:val="00393695"/>
    <w:rsid w:val="00394D46"/>
    <w:rsid w:val="003B7448"/>
    <w:rsid w:val="003C2F80"/>
    <w:rsid w:val="003E4414"/>
    <w:rsid w:val="003F01C3"/>
    <w:rsid w:val="00405857"/>
    <w:rsid w:val="00412028"/>
    <w:rsid w:val="00412B5B"/>
    <w:rsid w:val="00432489"/>
    <w:rsid w:val="00435111"/>
    <w:rsid w:val="00451FBA"/>
    <w:rsid w:val="00457E77"/>
    <w:rsid w:val="00480CCA"/>
    <w:rsid w:val="00490086"/>
    <w:rsid w:val="004A1977"/>
    <w:rsid w:val="004A351D"/>
    <w:rsid w:val="004C2892"/>
    <w:rsid w:val="004E18F9"/>
    <w:rsid w:val="004E2979"/>
    <w:rsid w:val="004F36C5"/>
    <w:rsid w:val="004F5ECD"/>
    <w:rsid w:val="005040A0"/>
    <w:rsid w:val="00504D80"/>
    <w:rsid w:val="0052034F"/>
    <w:rsid w:val="00526747"/>
    <w:rsid w:val="00543691"/>
    <w:rsid w:val="00547BAD"/>
    <w:rsid w:val="00552FF8"/>
    <w:rsid w:val="00561DBE"/>
    <w:rsid w:val="00570923"/>
    <w:rsid w:val="00581B86"/>
    <w:rsid w:val="00585B5D"/>
    <w:rsid w:val="005A0172"/>
    <w:rsid w:val="005C7B2A"/>
    <w:rsid w:val="005D521E"/>
    <w:rsid w:val="005D6210"/>
    <w:rsid w:val="005D7823"/>
    <w:rsid w:val="005E2438"/>
    <w:rsid w:val="005F0D3F"/>
    <w:rsid w:val="005F5697"/>
    <w:rsid w:val="00603971"/>
    <w:rsid w:val="00611A41"/>
    <w:rsid w:val="00620DDB"/>
    <w:rsid w:val="00635F9D"/>
    <w:rsid w:val="00642CE5"/>
    <w:rsid w:val="00645565"/>
    <w:rsid w:val="00647304"/>
    <w:rsid w:val="00656350"/>
    <w:rsid w:val="0069141B"/>
    <w:rsid w:val="006A1B68"/>
    <w:rsid w:val="006A4F9D"/>
    <w:rsid w:val="006B7CB9"/>
    <w:rsid w:val="006C1E61"/>
    <w:rsid w:val="006C21FD"/>
    <w:rsid w:val="006D331B"/>
    <w:rsid w:val="006E136F"/>
    <w:rsid w:val="006E5997"/>
    <w:rsid w:val="006F1326"/>
    <w:rsid w:val="006F3453"/>
    <w:rsid w:val="00701023"/>
    <w:rsid w:val="00702D26"/>
    <w:rsid w:val="0070312B"/>
    <w:rsid w:val="007038E1"/>
    <w:rsid w:val="00707119"/>
    <w:rsid w:val="00732A8B"/>
    <w:rsid w:val="007364E5"/>
    <w:rsid w:val="00743177"/>
    <w:rsid w:val="00754100"/>
    <w:rsid w:val="007550FB"/>
    <w:rsid w:val="00757997"/>
    <w:rsid w:val="007614C3"/>
    <w:rsid w:val="00775BAF"/>
    <w:rsid w:val="00786AE0"/>
    <w:rsid w:val="007941FF"/>
    <w:rsid w:val="0079437A"/>
    <w:rsid w:val="007A6732"/>
    <w:rsid w:val="007C6577"/>
    <w:rsid w:val="007E024F"/>
    <w:rsid w:val="007E72A7"/>
    <w:rsid w:val="007F17CC"/>
    <w:rsid w:val="00855773"/>
    <w:rsid w:val="0086012E"/>
    <w:rsid w:val="008631FB"/>
    <w:rsid w:val="00866B5E"/>
    <w:rsid w:val="0087097C"/>
    <w:rsid w:val="008746DB"/>
    <w:rsid w:val="00886197"/>
    <w:rsid w:val="00893B46"/>
    <w:rsid w:val="00896430"/>
    <w:rsid w:val="008A2137"/>
    <w:rsid w:val="008D6884"/>
    <w:rsid w:val="008E19BA"/>
    <w:rsid w:val="00906D14"/>
    <w:rsid w:val="009123F4"/>
    <w:rsid w:val="009266AD"/>
    <w:rsid w:val="009329E2"/>
    <w:rsid w:val="00944515"/>
    <w:rsid w:val="0095023E"/>
    <w:rsid w:val="00956CBF"/>
    <w:rsid w:val="00956D2A"/>
    <w:rsid w:val="00984138"/>
    <w:rsid w:val="009B1FCC"/>
    <w:rsid w:val="009B5738"/>
    <w:rsid w:val="009B5DE6"/>
    <w:rsid w:val="009B71E9"/>
    <w:rsid w:val="009C4073"/>
    <w:rsid w:val="009D0374"/>
    <w:rsid w:val="009D6BF4"/>
    <w:rsid w:val="009E19D6"/>
    <w:rsid w:val="009E3D38"/>
    <w:rsid w:val="00A03415"/>
    <w:rsid w:val="00A053C4"/>
    <w:rsid w:val="00A2438F"/>
    <w:rsid w:val="00A25999"/>
    <w:rsid w:val="00A26C0A"/>
    <w:rsid w:val="00A337FE"/>
    <w:rsid w:val="00A35D94"/>
    <w:rsid w:val="00A53B5D"/>
    <w:rsid w:val="00A54AEF"/>
    <w:rsid w:val="00A5633E"/>
    <w:rsid w:val="00A849C4"/>
    <w:rsid w:val="00A929E2"/>
    <w:rsid w:val="00AA469C"/>
    <w:rsid w:val="00AA600F"/>
    <w:rsid w:val="00AB7213"/>
    <w:rsid w:val="00AC2CEE"/>
    <w:rsid w:val="00AC72B7"/>
    <w:rsid w:val="00AD0CC0"/>
    <w:rsid w:val="00AD76B3"/>
    <w:rsid w:val="00AE6FBE"/>
    <w:rsid w:val="00AE7094"/>
    <w:rsid w:val="00AF6A2E"/>
    <w:rsid w:val="00B12F73"/>
    <w:rsid w:val="00B156C2"/>
    <w:rsid w:val="00B17CFB"/>
    <w:rsid w:val="00B2500D"/>
    <w:rsid w:val="00B318A8"/>
    <w:rsid w:val="00B347FA"/>
    <w:rsid w:val="00B52354"/>
    <w:rsid w:val="00B64210"/>
    <w:rsid w:val="00B73864"/>
    <w:rsid w:val="00B834A2"/>
    <w:rsid w:val="00B9584E"/>
    <w:rsid w:val="00BA7899"/>
    <w:rsid w:val="00BB75C0"/>
    <w:rsid w:val="00BD0000"/>
    <w:rsid w:val="00BD251E"/>
    <w:rsid w:val="00BE190C"/>
    <w:rsid w:val="00BE7C04"/>
    <w:rsid w:val="00BF61DD"/>
    <w:rsid w:val="00C04DB7"/>
    <w:rsid w:val="00C06BFB"/>
    <w:rsid w:val="00C11416"/>
    <w:rsid w:val="00C12DDB"/>
    <w:rsid w:val="00C21643"/>
    <w:rsid w:val="00C3568E"/>
    <w:rsid w:val="00C361D3"/>
    <w:rsid w:val="00C438D3"/>
    <w:rsid w:val="00C46CC5"/>
    <w:rsid w:val="00C479EA"/>
    <w:rsid w:val="00C5102F"/>
    <w:rsid w:val="00C55CF7"/>
    <w:rsid w:val="00C70581"/>
    <w:rsid w:val="00C708BD"/>
    <w:rsid w:val="00C75801"/>
    <w:rsid w:val="00C92541"/>
    <w:rsid w:val="00CA4997"/>
    <w:rsid w:val="00CA53A4"/>
    <w:rsid w:val="00CB3E88"/>
    <w:rsid w:val="00CC355B"/>
    <w:rsid w:val="00CE60C3"/>
    <w:rsid w:val="00D106EE"/>
    <w:rsid w:val="00D168AD"/>
    <w:rsid w:val="00D3563F"/>
    <w:rsid w:val="00D5305A"/>
    <w:rsid w:val="00D5424C"/>
    <w:rsid w:val="00D55332"/>
    <w:rsid w:val="00D64E80"/>
    <w:rsid w:val="00D673A1"/>
    <w:rsid w:val="00D71830"/>
    <w:rsid w:val="00D74FE8"/>
    <w:rsid w:val="00D76D8B"/>
    <w:rsid w:val="00D96991"/>
    <w:rsid w:val="00DA3DB6"/>
    <w:rsid w:val="00DA3FCC"/>
    <w:rsid w:val="00DA40F5"/>
    <w:rsid w:val="00DB5382"/>
    <w:rsid w:val="00DC6DB7"/>
    <w:rsid w:val="00DE6CCA"/>
    <w:rsid w:val="00DF33DE"/>
    <w:rsid w:val="00E02BE9"/>
    <w:rsid w:val="00E07109"/>
    <w:rsid w:val="00E14F2D"/>
    <w:rsid w:val="00E20894"/>
    <w:rsid w:val="00E26D60"/>
    <w:rsid w:val="00E27876"/>
    <w:rsid w:val="00E44360"/>
    <w:rsid w:val="00E44765"/>
    <w:rsid w:val="00E514EC"/>
    <w:rsid w:val="00E517A1"/>
    <w:rsid w:val="00E5317F"/>
    <w:rsid w:val="00E55B15"/>
    <w:rsid w:val="00E95D0E"/>
    <w:rsid w:val="00EA0A3A"/>
    <w:rsid w:val="00EA5888"/>
    <w:rsid w:val="00EA7312"/>
    <w:rsid w:val="00EB2B5F"/>
    <w:rsid w:val="00EB7669"/>
    <w:rsid w:val="00EC502D"/>
    <w:rsid w:val="00EF0C30"/>
    <w:rsid w:val="00EF180A"/>
    <w:rsid w:val="00F03306"/>
    <w:rsid w:val="00F03AB6"/>
    <w:rsid w:val="00F104EF"/>
    <w:rsid w:val="00F1586E"/>
    <w:rsid w:val="00F16D18"/>
    <w:rsid w:val="00F20F30"/>
    <w:rsid w:val="00F257FF"/>
    <w:rsid w:val="00F32834"/>
    <w:rsid w:val="00F477F2"/>
    <w:rsid w:val="00F571E1"/>
    <w:rsid w:val="00F60B7D"/>
    <w:rsid w:val="00F6163F"/>
    <w:rsid w:val="00F75EF3"/>
    <w:rsid w:val="00F76EF3"/>
    <w:rsid w:val="00F81ED8"/>
    <w:rsid w:val="00F821B8"/>
    <w:rsid w:val="00F85EFF"/>
    <w:rsid w:val="00F9014D"/>
    <w:rsid w:val="00F91570"/>
    <w:rsid w:val="00F926B7"/>
    <w:rsid w:val="00FB01A5"/>
    <w:rsid w:val="00FC03FD"/>
    <w:rsid w:val="00FC706C"/>
    <w:rsid w:val="00FD0CE7"/>
    <w:rsid w:val="00FE3918"/>
    <w:rsid w:val="00FE68A8"/>
    <w:rsid w:val="00FF49F7"/>
    <w:rsid w:val="00FF77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B74411"/>
  <w15:docId w15:val="{66F381EF-D2A7-4534-9C91-3AE31A2B99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2A5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2A58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A2A58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A2A58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A2A58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A2A58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A2A58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A2A58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A2A58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A2A58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2A58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A2A58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A2A58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A2A58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A2A58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A2A58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A2A58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A2A58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A2A58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0A2A58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0A2A58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A2A58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0A2A58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0A2A58"/>
    <w:rPr>
      <w:b/>
      <w:bCs/>
    </w:rPr>
  </w:style>
  <w:style w:type="character" w:styleId="Emphasis">
    <w:name w:val="Emphasis"/>
    <w:basedOn w:val="DefaultParagraphFont"/>
    <w:uiPriority w:val="20"/>
    <w:qFormat/>
    <w:rsid w:val="000A2A58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0A2A58"/>
    <w:rPr>
      <w:szCs w:val="32"/>
    </w:rPr>
  </w:style>
  <w:style w:type="paragraph" w:styleId="ListParagraph">
    <w:name w:val="List Paragraph"/>
    <w:basedOn w:val="Normal"/>
    <w:uiPriority w:val="34"/>
    <w:qFormat/>
    <w:rsid w:val="000A2A5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0A2A58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0A2A58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A2A58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2A58"/>
    <w:rPr>
      <w:b/>
      <w:i/>
      <w:sz w:val="24"/>
    </w:rPr>
  </w:style>
  <w:style w:type="character" w:styleId="SubtleEmphasis">
    <w:name w:val="Subtle Emphasis"/>
    <w:uiPriority w:val="19"/>
    <w:qFormat/>
    <w:rsid w:val="000A2A58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0A2A58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0A2A58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0A2A58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0A2A58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A2A58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B07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073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B073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0739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B073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0739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44454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CA53A4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0F2853"/>
    <w:rPr>
      <w:color w:val="605E5C"/>
      <w:shd w:val="clear" w:color="auto" w:fill="E1DFDD"/>
    </w:rPr>
  </w:style>
  <w:style w:type="paragraph" w:customStyle="1" w:styleId="Default">
    <w:name w:val="Default"/>
    <w:rsid w:val="00490086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405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DE6B9F9F29D74C90E74CB5E26CE7E8" ma:contentTypeVersion="4" ma:contentTypeDescription="Create a new document." ma:contentTypeScope="" ma:versionID="3b62cc54075499938d48e0d7ad846d72">
  <xsd:schema xmlns:xsd="http://www.w3.org/2001/XMLSchema" xmlns:xs="http://www.w3.org/2001/XMLSchema" xmlns:p="http://schemas.microsoft.com/office/2006/metadata/properties" xmlns:ns3="2b83a2c4-da14-40ba-95c5-387e89e1e2c2" targetNamespace="http://schemas.microsoft.com/office/2006/metadata/properties" ma:root="true" ma:fieldsID="74f7a721e2449447dfc6519c3d3d227a" ns3:_="">
    <xsd:import namespace="2b83a2c4-da14-40ba-95c5-387e89e1e2c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3a2c4-da14-40ba-95c5-387e89e1e2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8CED90E-2E21-45E9-8D86-CA4DAB136B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3a2c4-da14-40ba-95c5-387e89e1e2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49053A-6601-4042-B319-7312F2F9E5C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86F660E-435C-4B7D-895A-16AC202257A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ADC4233-9C15-4B71-BCA6-DEC15A0E092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1</Words>
  <Characters>66</Characters>
  <Application>Microsoft Office Word</Application>
  <DocSecurity>0</DocSecurity>
  <Lines>7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irmont State University</Company>
  <LinksUpToDate>false</LinksUpToDate>
  <CharactersWithSpaces>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nsibaugh, Cyndee</dc:creator>
  <cp:lastModifiedBy>Moore, Stefanie</cp:lastModifiedBy>
  <cp:revision>19</cp:revision>
  <cp:lastPrinted>2021-09-14T12:55:00Z</cp:lastPrinted>
  <dcterms:created xsi:type="dcterms:W3CDTF">2021-12-15T17:25:00Z</dcterms:created>
  <dcterms:modified xsi:type="dcterms:W3CDTF">2026-02-24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DE6B9F9F29D74C90E74CB5E26CE7E8</vt:lpwstr>
  </property>
</Properties>
</file>